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E90FBF" w14:textId="77777777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957BE">
        <w:rPr>
          <w:color w:val="444444"/>
          <w:spacing w:val="3"/>
        </w:rPr>
        <w:t>Q-19. Write an SQL query to determine the 5th highest salary without using TOP or limit method.</w:t>
      </w:r>
    </w:p>
    <w:p w14:paraId="7677C989" w14:textId="77777777" w:rsidR="005B5968" w:rsidRPr="005B5968" w:rsidRDefault="005B5968" w:rsidP="005B596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5B5968">
        <w:rPr>
          <w:b w:val="0"/>
          <w:bCs w:val="0"/>
          <w:color w:val="444444"/>
          <w:spacing w:val="3"/>
        </w:rPr>
        <w:t>SELECT Salary</w:t>
      </w:r>
    </w:p>
    <w:p w14:paraId="6C7B87F3" w14:textId="77777777" w:rsidR="005B5968" w:rsidRPr="005B5968" w:rsidRDefault="005B5968" w:rsidP="005B596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5B5968">
        <w:rPr>
          <w:b w:val="0"/>
          <w:bCs w:val="0"/>
          <w:color w:val="444444"/>
          <w:spacing w:val="3"/>
        </w:rPr>
        <w:t xml:space="preserve">FROM </w:t>
      </w:r>
      <w:proofErr w:type="spellStart"/>
      <w:r w:rsidRPr="005B5968">
        <w:rPr>
          <w:b w:val="0"/>
          <w:bCs w:val="0"/>
          <w:color w:val="444444"/>
          <w:spacing w:val="3"/>
        </w:rPr>
        <w:t>YourTable</w:t>
      </w:r>
      <w:proofErr w:type="spellEnd"/>
      <w:r w:rsidRPr="005B5968">
        <w:rPr>
          <w:b w:val="0"/>
          <w:bCs w:val="0"/>
          <w:color w:val="444444"/>
          <w:spacing w:val="3"/>
        </w:rPr>
        <w:t xml:space="preserve"> t1</w:t>
      </w:r>
    </w:p>
    <w:p w14:paraId="5A1B66CB" w14:textId="77777777" w:rsidR="005B5968" w:rsidRPr="005B5968" w:rsidRDefault="005B5968" w:rsidP="005B596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5B5968">
        <w:rPr>
          <w:b w:val="0"/>
          <w:bCs w:val="0"/>
          <w:color w:val="444444"/>
          <w:spacing w:val="3"/>
        </w:rPr>
        <w:t>WHERE 5 = (</w:t>
      </w:r>
    </w:p>
    <w:p w14:paraId="68435AC7" w14:textId="77777777" w:rsidR="005B5968" w:rsidRPr="005B5968" w:rsidRDefault="005B5968" w:rsidP="005B596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5B5968">
        <w:rPr>
          <w:b w:val="0"/>
          <w:bCs w:val="0"/>
          <w:color w:val="444444"/>
          <w:spacing w:val="3"/>
        </w:rPr>
        <w:t xml:space="preserve">  SELECT COUNT(DISTINCT Salary)</w:t>
      </w:r>
    </w:p>
    <w:p w14:paraId="7AFE66BF" w14:textId="77777777" w:rsidR="005B5968" w:rsidRPr="005B5968" w:rsidRDefault="005B5968" w:rsidP="005B596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5B5968">
        <w:rPr>
          <w:b w:val="0"/>
          <w:bCs w:val="0"/>
          <w:color w:val="444444"/>
          <w:spacing w:val="3"/>
        </w:rPr>
        <w:t xml:space="preserve">  FROM </w:t>
      </w:r>
      <w:proofErr w:type="spellStart"/>
      <w:r w:rsidRPr="005B5968">
        <w:rPr>
          <w:b w:val="0"/>
          <w:bCs w:val="0"/>
          <w:color w:val="444444"/>
          <w:spacing w:val="3"/>
        </w:rPr>
        <w:t>YourTable</w:t>
      </w:r>
      <w:proofErr w:type="spellEnd"/>
      <w:r w:rsidRPr="005B5968">
        <w:rPr>
          <w:b w:val="0"/>
          <w:bCs w:val="0"/>
          <w:color w:val="444444"/>
          <w:spacing w:val="3"/>
        </w:rPr>
        <w:t xml:space="preserve"> t2</w:t>
      </w:r>
    </w:p>
    <w:p w14:paraId="0CB8A128" w14:textId="77777777" w:rsidR="005B5968" w:rsidRPr="005B5968" w:rsidRDefault="005B5968" w:rsidP="005B5968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5B5968">
        <w:rPr>
          <w:b w:val="0"/>
          <w:bCs w:val="0"/>
          <w:color w:val="444444"/>
          <w:spacing w:val="3"/>
        </w:rPr>
        <w:t xml:space="preserve">  WHERE t2.Salary &gt;= t1.Salary</w:t>
      </w:r>
    </w:p>
    <w:p w14:paraId="244210C1" w14:textId="220B2113" w:rsidR="005B5968" w:rsidRPr="005B5968" w:rsidRDefault="005B5968" w:rsidP="005B596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5B5968">
        <w:rPr>
          <w:b w:val="0"/>
          <w:bCs w:val="0"/>
          <w:color w:val="444444"/>
          <w:spacing w:val="3"/>
        </w:rPr>
        <w:t>);</w:t>
      </w:r>
    </w:p>
    <w:p w14:paraId="63E90FC0" w14:textId="77777777" w:rsidR="00A31028" w:rsidRPr="001957BE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957BE">
        <w:rPr>
          <w:color w:val="444444"/>
          <w:spacing w:val="3"/>
        </w:rPr>
        <w:t>Q-20. Write an SQL query to fetch the list of employees with the same salary.</w:t>
      </w:r>
    </w:p>
    <w:p w14:paraId="71E0A597" w14:textId="77777777" w:rsidR="005B5968" w:rsidRDefault="005B5968" w:rsidP="005B5968">
      <w:r>
        <w:t>SELECT EmployeeName</w:t>
      </w:r>
    </w:p>
    <w:p w14:paraId="523D93B5" w14:textId="77777777" w:rsidR="005B5968" w:rsidRDefault="005B5968" w:rsidP="005B5968">
      <w:r>
        <w:t xml:space="preserve">FROM </w:t>
      </w:r>
      <w:proofErr w:type="spellStart"/>
      <w:r>
        <w:t>YourTable</w:t>
      </w:r>
      <w:proofErr w:type="spellEnd"/>
    </w:p>
    <w:p w14:paraId="1F58585A" w14:textId="77777777" w:rsidR="005B5968" w:rsidRDefault="005B5968" w:rsidP="005B5968">
      <w:r>
        <w:t>WHERE Salary IN (</w:t>
      </w:r>
    </w:p>
    <w:p w14:paraId="1B42471E" w14:textId="77777777" w:rsidR="005B5968" w:rsidRDefault="005B5968" w:rsidP="005B5968">
      <w:r>
        <w:t xml:space="preserve">  SELECT Salary</w:t>
      </w:r>
    </w:p>
    <w:p w14:paraId="58AF1C3E" w14:textId="77777777" w:rsidR="005B5968" w:rsidRDefault="005B5968" w:rsidP="005B5968">
      <w:r>
        <w:t xml:space="preserve">  FROM </w:t>
      </w:r>
      <w:proofErr w:type="spellStart"/>
      <w:r>
        <w:t>YourTable</w:t>
      </w:r>
      <w:proofErr w:type="spellEnd"/>
    </w:p>
    <w:p w14:paraId="50DB6844" w14:textId="77777777" w:rsidR="005B5968" w:rsidRDefault="005B5968" w:rsidP="005B5968">
      <w:r>
        <w:t xml:space="preserve">  GROUP BY Salary</w:t>
      </w:r>
    </w:p>
    <w:p w14:paraId="0C3BC835" w14:textId="77777777" w:rsidR="005B5968" w:rsidRDefault="005B5968" w:rsidP="005B5968">
      <w:r>
        <w:t xml:space="preserve">  HAVING COUNT(*) &gt; 1</w:t>
      </w:r>
    </w:p>
    <w:p w14:paraId="63E90FC1" w14:textId="6C7C4203" w:rsidR="000552F8" w:rsidRDefault="005B5968" w:rsidP="005B5968">
      <w:r>
        <w:t>);</w:t>
      </w:r>
    </w:p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1957BE"/>
    <w:rsid w:val="005B5968"/>
    <w:rsid w:val="00A31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90FBF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69</Characters>
  <Application>Microsoft Office Word</Application>
  <DocSecurity>0</DocSecurity>
  <Lines>3</Lines>
  <Paragraphs>1</Paragraphs>
  <ScaleCrop>false</ScaleCrop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4</cp:revision>
  <dcterms:created xsi:type="dcterms:W3CDTF">2021-03-26T13:48:00Z</dcterms:created>
  <dcterms:modified xsi:type="dcterms:W3CDTF">2023-06-20T01:59:00Z</dcterms:modified>
</cp:coreProperties>
</file>